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ยกส่วนและสร้างใหม่</w:t>
      </w:r>
      <w:r>
        <w:t xml:space="preserve"> </w:t>
      </w:r>
      <w:r>
        <w:t xml:space="preserve">(6.5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เขตรัตน์) สวัสดีครับนักเรียน มาพบกันในบทเรียนการแยกส่วนและสร้างใหม่ครับ ในบทเรียนนี่มีวัตถุประสงค์การเรียนรู้ ดังต่อไปนี้ครับ ข้อที่ 1 เพื่อให้นักเรียนได้วิเคราะห์องค์ประกอบของสิ่งต่าง ๆ ที่จะใช้ในการพัฒนาผลงานใหม่ครับ ข้อที่ 2 ใช้ทักษะการคิดแยกส่วนประกอบ และการแยกย่อยของปัญหา ที่จะใช้แก้ไขปัญหาในชีวิตประจำวันครับ ก่อนจะเข้าสู่เนื้อหาการเรียนรู้นะครับ ครูขอถามนักเรียนว่า ในชีวิตประจำวันของนักเรียนนั้น นักเรียนเคยประสบพบเจอปัญหาอะไรที่มันยุ่งยาก ซับซ้อน ใช้เวลานานมากในการแก้ปัญหาบ้างหรือไม่ครับ ถ้านักเรียนเจอปัญหาแบบนี้ นักเรียนจะมีวิธีการแก้ไขปัญหาอย่างไรบ้าง ในบทเรียนนี้นะครับ ครูมีสถานการณ์ตัวอย่าง ที่จะให้นักเรียนได้ลองใช้วิธีการแก้ไขปัญหาของนักเรียน ลองไปชมจากสถานการณ์ตัวอย่างนะครับ จะเห็นได้ว่าเพื่อนของนักเรียนคนนี้ ประสบปัญหาในการเดินทางไปโรงเรียน ด้วยรถจักรยาน ซึ่งปรากฏว่ารถจักรยานของเขานั้น มีปัญหาที่ระบบโซ่ หรือระบบขับเคลื่อนนะครับ ถ้าเป็นนักเรียน นักเรียนจะมีวิธีการแก้ไขปัญหาอย่างไรบ้าง สำหรับครูนั้น มีวิธีการแก้ไขปัญหามาแนะนำ ให้กับนักเรียนได้เรียนรู้และทำความเข้าใจครับ วิธีการแก้ปัญหาของคุณนั้น ครูจะใช้แนวคิดแยกส่วนประกอบและการย่อยปัญหานะครับ การแยกส่วนประกอบและการแยกปัญหานี้ คืออะไรครับ นักเรียน การแยกส่วนประกอบยและการย่อยปัญหานี้ ก็เป็นส่วนหนึ่งของแนวคิดเชิงคำนวณ ซึ่งเราจะพิจารณาแยกส่วนประกอบหรือย่อยปัญหาออกมาเป็นส่วน ๆ เพื่อให้ง่ายและสะดวกต่อการแก้ไขปัญหา ซึ่งจะทำให้การแก้ไขปัญหานั้น ใช้เวลาได้รวดเร็ว และแก้ปัญหาได้ง่ายขึ้นนั่นเองครับ จากตัวอย่างนี้ ครูจะขอยกตัวอย่างการแยกส่วนประกอบของรถจักรยาน ว่าส่วนประกอบของรถจักรยานนั้น มีส่วนประกอบอะไรบ้าง ถ้าพร้อมแล้ว เราไปชมกันเลยครับ เมื่อเราแยกส่วนประกอบของรถจักรยานออกมาแล้วนั้นนะครับ เราก็จะเห็นได้ว่า ส่วนประกอบของรถจักรยานประกอบไปด้วย ล้อ แฮนด์ โครงจักรยาน ระบบขับเคลื่อน หรือส่วนอื่น ๆ ครับ หรือถ้าเราจะพิจารณาในส่วนของล้อรถจักรยาน ก็จะประกอบไปด้วยยางล้อ วงล้อ แม็กและซี่ลวดครับ หรือถ้าจะพิจารณาระบบขับเคลื่อน ขับเคลื่อน ก็จะพบว่า จะประกอบได้ด้วย เฟือง โซ่ และบันไดครับ การแยกส่วนประกอบของวัตถุ หรืออุปกรณ์ต่าง ๆ นี้นะครับ เราสามารถแยกรายละเอียดปีกย่อย ให้ละเอียดได้อีกลึกหลายระดับครับ แต่ก็ไม่ควรให้ละเอียดมากเกินความจำเป็นนะครับนักเรียน การแยกส่วนประกอบและการย่อยของปัญหานี้นะครับ ก็จะเป็นขั้นตอนแรกของการพัฒนานวัตกรรม ซึ่งจะทำให้เราเห็นหน้าที่การทำงาน ของแต่ละชิ้นส่วนได้ชัดเจนนั่นเองนะครับ การแยกส่วนประกอบนี้นะครับ ไม่ได้ทำแค่เฉพาะหรือสิ่งของเท่านั้นครับ แต่ยังสามารถทำได้กับกระบวนการและขั้นตอนวิธีนะครับ ซึ่งเราใช้ทักษะนี้อยู่ตลอดเวลาจนเราแทบไม่ได้สังเกตเห็นนะครับ ยกตัวอย่างเช่น การเดินทางจากบ้านไปโรงเรียน เราสามารถแบ่งออกเป็น 3 ขั้นตอนดังต่อไปนี้ครับ ขั้นตอนที่ 1 เดินทางจากบ้านไปรถประจำทาง ขั้นตอนที่ 2 เราก็เดินทางด้วยรถประจำทางไปยังบริเวณโรงเรียนครับ ส่วนขั้นตอนที่ 3 เราก็เดินลงจากรถประจำทาง แล้วเดินลงไปยังโรงเรียนครับ ซึ่งในแต่ละขั้นตอนนั้น เราสามารถแบ่งขั้นตอนย่อย ๆ ลงไปได้อีกครับ ยกตัวอย่างเช่น ในขั้นตอนที่ 1 นั้น การเดินทางออกจากบ้านไปยังรถประจำทาง เราสามารถแบ่งออกเป็นขั้นตอนย่อยได้ดังต่อไปนี้ครับ ขั้นตอนแรกเราก็เดินทางจากห้องพักไปยังประตูบ้าน เราเปิดประตูบ้าน เดินออกจากรั้วบ้าน เดินไปยังป้ายรถประจำทาง รอรถประจำทาง และเมื่อรถประจำทางสายที่เราต้องการขั้นมาถึง เราก็โบกและขึ้นรถประจำทางครับ เป็นอย่างไรบ้างครับนักเรียน การแก้ไขปัญหาโดยการใช้แนวคิดการรแยกส่วนประกอบ และการย่อยปัญหานั้น สามารถทำให้การแก้ไขปัญหาง่ายขึ้นใช่ไหมครับนักเรียน สำหรับในบทเรียนนี้ เพื่อเป็นการทดสอบความเข้าใจของนักเรียนนะครับ ครูก็มีกิจกรรมให้นักเรียนได้ลองทำด้วยกัน 2 กิจกรรมครับ เป็นกิจกรรมการแยกส่วนประกอบแบบสร้างใหม่นะครับ ให้นักเรียนใช้จินตนาการแยกส่วนประกอบวัตถุต่าง ๆ ที่ครูนำมาแสดงนี้นะครับ จากนั้นนำส่วนประกอบของวัถตุที่นักเรียนแยกออกมาแล้ว มาสร้างเป็นนวัตกรรมใหม่ครับ กิจกรรมที่ 2 เป็นกิจกรรมชีวิตประจำวันกับแยกส่วนประกอบครับ ให้นักเรียนเลือกสถานการณ์ ปัญหาในชีวิตประจำวัน ดังต่อไปนี้นะครับ นำมาแยกส่วนประกอบ หรือแยกเป็นขั้นตอนต่าง ๆ ตามความเข้าใจของนักเรียนครับ ในท้ายบทเรียนนี้นะครับ ครูมีตัวอย่างการแยกส่วนประกอบและสร้างใหม่ มาให้นักเรียนได้รับชม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เขตรัตน์) แล้วกลับมาพบกันใหม่ในบทเรียนต่อไป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ยกส่วนและสร้างใหม่ (6.57 นาที)</dc:title>
  <dc:creator/>
  <cp:keywords/>
  <dcterms:created xsi:type="dcterms:W3CDTF">2024-03-28T03:41:11Z</dcterms:created>
  <dcterms:modified xsi:type="dcterms:W3CDTF">2024-03-28T03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09.55 น.</vt:lpwstr>
  </property>
  <property fmtid="{D5CDD505-2E9C-101B-9397-08002B2CF9AE}" pid="3" name="subtitle">
    <vt:lpwstr/>
  </property>
</Properties>
</file>